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6BF6F" w14:textId="77777777" w:rsidR="00765BCB" w:rsidRPr="00257A94" w:rsidRDefault="00765BCB" w:rsidP="00765BCB">
      <w:pPr>
        <w:spacing w:after="0" w:line="276" w:lineRule="auto"/>
        <w:rPr>
          <w:rFonts w:ascii="Arial" w:hAnsi="Arial" w:cs="Arial"/>
          <w:b/>
          <w:bCs/>
          <w:sz w:val="34"/>
          <w:szCs w:val="34"/>
        </w:rPr>
      </w:pPr>
      <w:r w:rsidRPr="00257A94">
        <w:rPr>
          <w:rFonts w:ascii="Arial" w:hAnsi="Arial" w:cs="Arial"/>
          <w:noProof/>
          <w:sz w:val="20"/>
          <w:szCs w:val="20"/>
          <w:lang w:val="en-US" w:bidi="km-K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AD2DCA" wp14:editId="44C26557">
                <wp:simplePos x="0" y="0"/>
                <wp:positionH relativeFrom="column">
                  <wp:posOffset>584200</wp:posOffset>
                </wp:positionH>
                <wp:positionV relativeFrom="paragraph">
                  <wp:posOffset>-273050</wp:posOffset>
                </wp:positionV>
                <wp:extent cx="5549900" cy="5651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9900" cy="565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BC9CD" w14:textId="77777777" w:rsidR="00765BCB" w:rsidRPr="00836D38" w:rsidRDefault="00765BCB" w:rsidP="00765BC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P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RMANEN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M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SSION OF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K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NGDOM OF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C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MBODIA </w:t>
                            </w:r>
                          </w:p>
                          <w:p w14:paraId="5DD9BCC6" w14:textId="77777777" w:rsidR="00765BCB" w:rsidRPr="00836D38" w:rsidRDefault="00765BCB" w:rsidP="00765BC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14:textFill>
                                  <w14:noFill/>
                                </w14:textFill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TO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U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NITED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N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TIONS A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G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NEVA </w:t>
                            </w:r>
                          </w:p>
                          <w:p w14:paraId="052BE926" w14:textId="77777777" w:rsidR="00765BCB" w:rsidRPr="00836D38" w:rsidRDefault="00765BCB" w:rsidP="00765BC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AD2DC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6pt;margin-top:-21.5pt;width:437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" filled="f" stroked="f" strokeweight=".5pt">
                <v:textbox>
                  <w:txbxContent>
                    <w:p w14:paraId="6FDBC9CD" w14:textId="77777777" w:rsidR="00765BCB" w:rsidRPr="00836D38" w:rsidRDefault="00765BCB" w:rsidP="00765BCB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P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RMANEN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M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SSION OF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K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NGDOM OF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C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MBODIA </w:t>
                      </w:r>
                    </w:p>
                    <w:p w14:paraId="5DD9BCC6" w14:textId="77777777" w:rsidR="00765BCB" w:rsidRPr="00836D38" w:rsidRDefault="00765BCB" w:rsidP="00765BCB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0"/>
                          <w:szCs w:val="30"/>
                          <w14:textFill>
                            <w14:noFill/>
                          </w14:textFill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TO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U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NITED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N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TIONS A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G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NEVA </w:t>
                      </w:r>
                    </w:p>
                    <w:p w14:paraId="052BE926" w14:textId="77777777" w:rsidR="00765BCB" w:rsidRPr="00836D38" w:rsidRDefault="00765BCB" w:rsidP="00765BCB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57A94">
        <w:rPr>
          <w:rFonts w:ascii="Arial" w:hAnsi="Arial" w:cs="Arial"/>
          <w:b/>
          <w:bCs/>
          <w:noProof/>
          <w:sz w:val="28"/>
          <w:szCs w:val="28"/>
          <w:lang w:val="en-US" w:bidi="km-K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B694F7" wp14:editId="277DCA2F">
                <wp:simplePos x="0" y="0"/>
                <wp:positionH relativeFrom="column">
                  <wp:posOffset>711200</wp:posOffset>
                </wp:positionH>
                <wp:positionV relativeFrom="paragraph">
                  <wp:posOffset>302895</wp:posOffset>
                </wp:positionV>
                <wp:extent cx="511302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02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CD1136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pt,23.85pt" to="458.6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" strokecolor="#4472c4 [3204]" strokeweight="1.25pt">
                <v:stroke joinstyle="miter"/>
              </v:line>
            </w:pict>
          </mc:Fallback>
        </mc:AlternateContent>
      </w:r>
      <w:r w:rsidRPr="00257A94">
        <w:rPr>
          <w:rFonts w:ascii="Arial" w:hAnsi="Arial" w:cs="Arial"/>
          <w:noProof/>
          <w:sz w:val="20"/>
          <w:szCs w:val="20"/>
          <w:lang w:val="en-US" w:bidi="km-KH"/>
        </w:rPr>
        <w:drawing>
          <wp:anchor distT="0" distB="0" distL="114300" distR="114300" simplePos="0" relativeHeight="251659264" behindDoc="0" locked="0" layoutInCell="1" allowOverlap="1" wp14:anchorId="1FC229B2" wp14:editId="76C6431D">
            <wp:simplePos x="0" y="0"/>
            <wp:positionH relativeFrom="column">
              <wp:posOffset>-281940</wp:posOffset>
            </wp:positionH>
            <wp:positionV relativeFrom="paragraph">
              <wp:posOffset>-600710</wp:posOffset>
            </wp:positionV>
            <wp:extent cx="935355" cy="9232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4AFBB6" w14:textId="77777777" w:rsidR="00765BCB" w:rsidRPr="00257A94" w:rsidRDefault="00765BCB" w:rsidP="00765BCB">
      <w:pPr>
        <w:spacing w:after="0" w:line="276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</w:p>
    <w:p w14:paraId="21A75A33" w14:textId="77777777" w:rsidR="00765BCB" w:rsidRPr="00257A94" w:rsidRDefault="00765BCB" w:rsidP="00765BCB">
      <w:pPr>
        <w:tabs>
          <w:tab w:val="left" w:pos="3060"/>
          <w:tab w:val="center" w:pos="4680"/>
        </w:tabs>
        <w:spacing w:after="0" w:line="276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257A94">
        <w:rPr>
          <w:rFonts w:ascii="Arial" w:hAnsi="Arial" w:cs="Arial"/>
          <w:b/>
          <w:bCs/>
          <w:sz w:val="26"/>
          <w:szCs w:val="26"/>
        </w:rPr>
        <w:t>Statement of Cambodia</w:t>
      </w:r>
    </w:p>
    <w:p w14:paraId="2C3C0B47" w14:textId="77777777" w:rsidR="00765BCB" w:rsidRPr="00257A94" w:rsidRDefault="00765BCB" w:rsidP="00765BCB">
      <w:pPr>
        <w:spacing w:after="0" w:line="276" w:lineRule="auto"/>
        <w:jc w:val="center"/>
        <w:rPr>
          <w:rFonts w:ascii="Arial" w:hAnsi="Arial" w:cs="Arial"/>
          <w:sz w:val="26"/>
          <w:szCs w:val="26"/>
        </w:rPr>
      </w:pPr>
      <w:r w:rsidRPr="00257A94">
        <w:rPr>
          <w:rFonts w:ascii="Arial" w:hAnsi="Arial" w:cs="Arial"/>
          <w:sz w:val="26"/>
          <w:szCs w:val="26"/>
        </w:rPr>
        <w:t xml:space="preserve">At the </w:t>
      </w:r>
      <w:r>
        <w:rPr>
          <w:rFonts w:ascii="Arial" w:hAnsi="Arial" w:cs="Arial"/>
          <w:sz w:val="26"/>
          <w:szCs w:val="26"/>
        </w:rPr>
        <w:t>41</w:t>
      </w:r>
      <w:r>
        <w:rPr>
          <w:rFonts w:ascii="Arial" w:hAnsi="Arial" w:cs="Arial"/>
          <w:sz w:val="26"/>
          <w:szCs w:val="26"/>
          <w:vertAlign w:val="superscript"/>
        </w:rPr>
        <w:t>st</w:t>
      </w:r>
      <w:r w:rsidRPr="00257A94">
        <w:rPr>
          <w:rFonts w:ascii="Arial" w:hAnsi="Arial" w:cs="Arial"/>
          <w:sz w:val="26"/>
          <w:szCs w:val="26"/>
        </w:rPr>
        <w:t xml:space="preserve"> Session of the UPR Working Group</w:t>
      </w:r>
    </w:p>
    <w:p w14:paraId="168977D7" w14:textId="77777777" w:rsidR="00765BCB" w:rsidRPr="00257A94" w:rsidRDefault="00765BCB" w:rsidP="00765BCB">
      <w:pPr>
        <w:spacing w:after="0" w:line="276" w:lineRule="auto"/>
        <w:jc w:val="center"/>
        <w:rPr>
          <w:rFonts w:ascii="Arial" w:hAnsi="Arial" w:cs="Arial"/>
          <w:sz w:val="26"/>
          <w:szCs w:val="26"/>
        </w:rPr>
      </w:pPr>
      <w:r w:rsidRPr="00257A94">
        <w:rPr>
          <w:rFonts w:ascii="Arial" w:hAnsi="Arial" w:cs="Arial"/>
          <w:sz w:val="26"/>
          <w:szCs w:val="26"/>
        </w:rPr>
        <w:t xml:space="preserve">UPR of </w:t>
      </w:r>
      <w:r>
        <w:rPr>
          <w:rFonts w:ascii="Arial" w:hAnsi="Arial" w:cs="Arial"/>
          <w:sz w:val="26"/>
          <w:szCs w:val="26"/>
        </w:rPr>
        <w:t>Finland</w:t>
      </w:r>
    </w:p>
    <w:p w14:paraId="32C72CCD" w14:textId="77777777" w:rsidR="00765BCB" w:rsidRPr="00257A94" w:rsidRDefault="00765BCB" w:rsidP="00765BCB">
      <w:pPr>
        <w:pStyle w:val="Default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b/>
          <w:sz w:val="26"/>
          <w:szCs w:val="26"/>
          <w:lang w:val="en-US"/>
        </w:rPr>
      </w:pPr>
      <w:r>
        <w:rPr>
          <w:rFonts w:ascii="Arial" w:hAnsi="Arial" w:cs="Arial"/>
          <w:b/>
          <w:sz w:val="26"/>
          <w:szCs w:val="26"/>
          <w:lang w:val="en-US"/>
        </w:rPr>
        <w:t>09 November 2022</w:t>
      </w:r>
    </w:p>
    <w:p w14:paraId="1E0E8912" w14:textId="77777777" w:rsidR="00765BCB" w:rsidRPr="00257A94" w:rsidRDefault="00765BCB" w:rsidP="00765BCB">
      <w:pPr>
        <w:pStyle w:val="Default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bCs/>
          <w:sz w:val="26"/>
          <w:szCs w:val="26"/>
        </w:rPr>
      </w:pPr>
      <w:r w:rsidRPr="00257A94">
        <w:rPr>
          <w:rFonts w:ascii="Arial" w:hAnsi="Arial" w:cs="Arial"/>
          <w:bCs/>
          <w:sz w:val="26"/>
          <w:szCs w:val="26"/>
          <w:lang w:val="en-US"/>
        </w:rPr>
        <w:t>(Allocated time: 1 min</w:t>
      </w:r>
      <w:r>
        <w:rPr>
          <w:rFonts w:ascii="Arial" w:hAnsi="Arial" w:cs="Arial"/>
          <w:bCs/>
          <w:sz w:val="26"/>
          <w:szCs w:val="26"/>
          <w:lang w:val="en-US"/>
        </w:rPr>
        <w:t xml:space="preserve"> 15 seconds</w:t>
      </w:r>
      <w:r w:rsidRPr="00257A94">
        <w:rPr>
          <w:rFonts w:ascii="Arial" w:hAnsi="Arial" w:cs="Arial"/>
          <w:bCs/>
          <w:sz w:val="26"/>
          <w:szCs w:val="26"/>
          <w:lang w:val="en-US"/>
        </w:rPr>
        <w:t>)</w:t>
      </w:r>
    </w:p>
    <w:p w14:paraId="6CA7CA35" w14:textId="77777777" w:rsidR="00765BCB" w:rsidRDefault="00765BCB" w:rsidP="00BA58BD">
      <w:pPr>
        <w:spacing w:after="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1D757031" w14:textId="09A75C43" w:rsidR="00257A94" w:rsidRPr="00BA58BD" w:rsidRDefault="00765BCB" w:rsidP="00BA58BD">
      <w:pPr>
        <w:spacing w:after="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 thank you Chair</w:t>
      </w:r>
      <w:r w:rsidR="00257A94" w:rsidRPr="00BA58BD">
        <w:rPr>
          <w:rFonts w:ascii="Arial" w:hAnsi="Arial" w:cs="Arial"/>
          <w:b/>
          <w:bCs/>
          <w:sz w:val="28"/>
          <w:szCs w:val="28"/>
        </w:rPr>
        <w:t>,</w:t>
      </w:r>
    </w:p>
    <w:p w14:paraId="7872125B" w14:textId="77777777" w:rsidR="00257A94" w:rsidRPr="00BA58BD" w:rsidRDefault="00257A94" w:rsidP="00BA58BD">
      <w:pPr>
        <w:spacing w:after="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3D5DC8EA" w14:textId="3682C8B4" w:rsidR="00257A94" w:rsidRPr="00BA58BD" w:rsidRDefault="00257A94" w:rsidP="00BA58BD">
      <w:pPr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t xml:space="preserve">Cambodia commends </w:t>
      </w:r>
      <w:r w:rsidR="000036EE" w:rsidRPr="00BA58BD">
        <w:rPr>
          <w:rFonts w:ascii="Arial" w:hAnsi="Arial" w:cs="Arial"/>
          <w:sz w:val="28"/>
          <w:szCs w:val="28"/>
        </w:rPr>
        <w:t>Finland</w:t>
      </w:r>
      <w:r w:rsidRPr="00BA58BD">
        <w:rPr>
          <w:rFonts w:ascii="Arial" w:hAnsi="Arial" w:cs="Arial"/>
          <w:sz w:val="28"/>
          <w:szCs w:val="28"/>
        </w:rPr>
        <w:t xml:space="preserve">’s resolute commitment </w:t>
      </w:r>
      <w:r w:rsidR="00380E83" w:rsidRPr="00BA58BD">
        <w:rPr>
          <w:rFonts w:ascii="Arial" w:hAnsi="Arial" w:cs="Arial"/>
          <w:sz w:val="28"/>
          <w:szCs w:val="28"/>
        </w:rPr>
        <w:t>in fulfilling its</w:t>
      </w:r>
      <w:r w:rsidRPr="00BA58BD">
        <w:rPr>
          <w:rFonts w:ascii="Arial" w:hAnsi="Arial" w:cs="Arial"/>
          <w:sz w:val="28"/>
          <w:szCs w:val="28"/>
        </w:rPr>
        <w:t xml:space="preserve"> human rights</w:t>
      </w:r>
      <w:r w:rsidR="00380E83" w:rsidRPr="00BA58BD">
        <w:rPr>
          <w:rFonts w:ascii="Arial" w:hAnsi="Arial" w:cs="Arial"/>
          <w:sz w:val="28"/>
          <w:szCs w:val="28"/>
        </w:rPr>
        <w:t xml:space="preserve"> obligation</w:t>
      </w:r>
      <w:r w:rsidRPr="00BA58BD">
        <w:rPr>
          <w:rFonts w:ascii="Arial" w:hAnsi="Arial" w:cs="Arial"/>
          <w:sz w:val="28"/>
          <w:szCs w:val="28"/>
        </w:rPr>
        <w:t xml:space="preserve">, </w:t>
      </w:r>
      <w:r w:rsidRPr="00BA58BD">
        <w:rPr>
          <w:rFonts w:ascii="Arial" w:eastAsia="Calibri" w:hAnsi="Arial" w:cs="Arial"/>
          <w:sz w:val="28"/>
          <w:szCs w:val="28"/>
        </w:rPr>
        <w:t xml:space="preserve">and recognizes </w:t>
      </w:r>
      <w:r w:rsidR="000036EE" w:rsidRPr="00BA58BD">
        <w:rPr>
          <w:rFonts w:ascii="Arial" w:eastAsia="Calibri" w:hAnsi="Arial" w:cs="Arial"/>
          <w:sz w:val="28"/>
          <w:szCs w:val="28"/>
        </w:rPr>
        <w:t>Finland</w:t>
      </w:r>
      <w:r w:rsidRPr="00BA58BD">
        <w:rPr>
          <w:rFonts w:ascii="Arial" w:eastAsia="Calibri" w:hAnsi="Arial" w:cs="Arial"/>
          <w:sz w:val="28"/>
          <w:szCs w:val="28"/>
        </w:rPr>
        <w:t xml:space="preserve">’s remarkable progress in </w:t>
      </w:r>
      <w:r w:rsidR="00435A60" w:rsidRPr="00BA58BD">
        <w:rPr>
          <w:rFonts w:ascii="Arial" w:eastAsia="Calibri" w:hAnsi="Arial" w:cs="Arial"/>
          <w:sz w:val="28"/>
          <w:szCs w:val="28"/>
        </w:rPr>
        <w:t>implementing</w:t>
      </w:r>
      <w:r w:rsidRPr="00BA58BD">
        <w:rPr>
          <w:rFonts w:ascii="Arial" w:eastAsia="Calibri" w:hAnsi="Arial" w:cs="Arial"/>
          <w:sz w:val="28"/>
          <w:szCs w:val="28"/>
        </w:rPr>
        <w:t xml:space="preserve"> recommendations from the previous cycle.</w:t>
      </w:r>
    </w:p>
    <w:p w14:paraId="51F18CED" w14:textId="038667D7" w:rsidR="00257A94" w:rsidRPr="00BA58BD" w:rsidRDefault="00257A94" w:rsidP="00BA58BD">
      <w:pPr>
        <w:pStyle w:val="ListParagraph"/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</w:p>
    <w:p w14:paraId="3AB84AB9" w14:textId="2CDCBBE3" w:rsidR="00257A94" w:rsidRPr="00BA58BD" w:rsidRDefault="00257A94" w:rsidP="00BA58B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t xml:space="preserve">My delegation welcomes </w:t>
      </w:r>
      <w:r w:rsidR="000036EE" w:rsidRPr="00BA58BD">
        <w:rPr>
          <w:rFonts w:ascii="Arial" w:hAnsi="Arial" w:cs="Arial"/>
          <w:sz w:val="28"/>
          <w:szCs w:val="28"/>
        </w:rPr>
        <w:t>Finland</w:t>
      </w:r>
      <w:r w:rsidRPr="00BA58BD">
        <w:rPr>
          <w:rFonts w:ascii="Arial" w:hAnsi="Arial" w:cs="Arial"/>
          <w:sz w:val="28"/>
          <w:szCs w:val="28"/>
        </w:rPr>
        <w:t xml:space="preserve">’s </w:t>
      </w:r>
      <w:r w:rsidR="00421F8C" w:rsidRPr="00BA58BD">
        <w:rPr>
          <w:rFonts w:ascii="Arial" w:hAnsi="Arial" w:cs="Arial"/>
          <w:sz w:val="28"/>
          <w:szCs w:val="28"/>
        </w:rPr>
        <w:t>endeavours</w:t>
      </w:r>
      <w:r w:rsidRPr="00BA58BD">
        <w:rPr>
          <w:rFonts w:ascii="Arial" w:hAnsi="Arial" w:cs="Arial"/>
          <w:sz w:val="28"/>
          <w:szCs w:val="28"/>
        </w:rPr>
        <w:t xml:space="preserve"> to put in place various legislations, policies, action plans, and institutional mechanisms</w:t>
      </w:r>
      <w:r w:rsidR="00B54EF9" w:rsidRPr="00BA58BD">
        <w:rPr>
          <w:rFonts w:ascii="Arial" w:hAnsi="Arial" w:cs="Arial"/>
          <w:sz w:val="28"/>
          <w:szCs w:val="28"/>
        </w:rPr>
        <w:t>, including</w:t>
      </w:r>
      <w:r w:rsidRPr="00BA58BD">
        <w:rPr>
          <w:rFonts w:ascii="Arial" w:hAnsi="Arial" w:cs="Arial"/>
          <w:sz w:val="28"/>
          <w:szCs w:val="28"/>
        </w:rPr>
        <w:t xml:space="preserve"> </w:t>
      </w:r>
      <w:r w:rsidR="00AF5926" w:rsidRPr="00BA58BD">
        <w:rPr>
          <w:rFonts w:ascii="Arial" w:hAnsi="Arial" w:cs="Arial"/>
          <w:sz w:val="28"/>
          <w:szCs w:val="28"/>
        </w:rPr>
        <w:t>promoti</w:t>
      </w:r>
      <w:r w:rsidR="004145C6" w:rsidRPr="00BA58BD">
        <w:rPr>
          <w:rFonts w:ascii="Arial" w:hAnsi="Arial" w:cs="Arial"/>
          <w:sz w:val="28"/>
          <w:szCs w:val="28"/>
        </w:rPr>
        <w:t>ng</w:t>
      </w:r>
      <w:r w:rsidR="00AF5926" w:rsidRPr="00BA58BD">
        <w:rPr>
          <w:rFonts w:ascii="Arial" w:hAnsi="Arial" w:cs="Arial"/>
          <w:sz w:val="28"/>
          <w:szCs w:val="28"/>
        </w:rPr>
        <w:t xml:space="preserve"> employment </w:t>
      </w:r>
      <w:r w:rsidR="00EE6126" w:rsidRPr="00BA58BD">
        <w:rPr>
          <w:rFonts w:ascii="Arial" w:hAnsi="Arial" w:cs="Arial"/>
          <w:sz w:val="28"/>
          <w:szCs w:val="28"/>
        </w:rPr>
        <w:t xml:space="preserve">opportunities </w:t>
      </w:r>
      <w:r w:rsidR="00AF5926" w:rsidRPr="00BA58BD">
        <w:rPr>
          <w:rFonts w:ascii="Arial" w:hAnsi="Arial" w:cs="Arial"/>
          <w:sz w:val="28"/>
          <w:szCs w:val="28"/>
        </w:rPr>
        <w:t xml:space="preserve">for </w:t>
      </w:r>
      <w:r w:rsidR="004145C6" w:rsidRPr="00BA58BD">
        <w:rPr>
          <w:rFonts w:ascii="Arial" w:hAnsi="Arial" w:cs="Arial"/>
          <w:sz w:val="28"/>
          <w:szCs w:val="28"/>
        </w:rPr>
        <w:t>P</w:t>
      </w:r>
      <w:r w:rsidR="005F425D">
        <w:rPr>
          <w:rFonts w:ascii="Arial" w:hAnsi="Arial" w:cs="Arial"/>
          <w:sz w:val="28"/>
          <w:szCs w:val="28"/>
        </w:rPr>
        <w:t xml:space="preserve">eople </w:t>
      </w:r>
      <w:r w:rsidR="004145C6" w:rsidRPr="00BA58BD">
        <w:rPr>
          <w:rFonts w:ascii="Arial" w:hAnsi="Arial" w:cs="Arial"/>
          <w:sz w:val="28"/>
          <w:szCs w:val="28"/>
        </w:rPr>
        <w:t>w</w:t>
      </w:r>
      <w:r w:rsidR="005F425D">
        <w:rPr>
          <w:rFonts w:ascii="Arial" w:hAnsi="Arial" w:cs="Arial"/>
          <w:sz w:val="28"/>
          <w:szCs w:val="28"/>
        </w:rPr>
        <w:t xml:space="preserve">ith </w:t>
      </w:r>
      <w:r w:rsidR="004145C6" w:rsidRPr="00BA58BD">
        <w:rPr>
          <w:rFonts w:ascii="Arial" w:hAnsi="Arial" w:cs="Arial"/>
          <w:sz w:val="28"/>
          <w:szCs w:val="28"/>
        </w:rPr>
        <w:t>D</w:t>
      </w:r>
      <w:r w:rsidR="005F425D">
        <w:rPr>
          <w:rFonts w:ascii="Arial" w:hAnsi="Arial" w:cs="Arial"/>
          <w:sz w:val="28"/>
          <w:szCs w:val="28"/>
        </w:rPr>
        <w:t>isabilities</w:t>
      </w:r>
      <w:r w:rsidR="00887DAF" w:rsidRPr="00BA58BD">
        <w:rPr>
          <w:rFonts w:ascii="Arial" w:hAnsi="Arial" w:cs="Arial"/>
          <w:sz w:val="28"/>
          <w:szCs w:val="28"/>
        </w:rPr>
        <w:t xml:space="preserve"> </w:t>
      </w:r>
      <w:r w:rsidR="004145C6" w:rsidRPr="00BA58BD">
        <w:rPr>
          <w:rFonts w:ascii="Arial" w:hAnsi="Arial" w:cs="Arial"/>
          <w:sz w:val="28"/>
          <w:szCs w:val="28"/>
        </w:rPr>
        <w:t xml:space="preserve">and </w:t>
      </w:r>
      <w:r w:rsidR="00887DAF" w:rsidRPr="00BA58BD">
        <w:rPr>
          <w:rFonts w:ascii="Arial" w:hAnsi="Arial" w:cs="Arial"/>
          <w:sz w:val="28"/>
          <w:szCs w:val="28"/>
        </w:rPr>
        <w:t>protecting victims of human trafficking.</w:t>
      </w:r>
    </w:p>
    <w:p w14:paraId="4B1760E4" w14:textId="77777777" w:rsidR="00257A94" w:rsidRPr="00BA58BD" w:rsidRDefault="00257A94" w:rsidP="00BA58BD">
      <w:pPr>
        <w:pStyle w:val="ListParagraph"/>
        <w:spacing w:after="0" w:line="360" w:lineRule="auto"/>
        <w:ind w:left="0"/>
        <w:contextualSpacing w:val="0"/>
        <w:rPr>
          <w:rFonts w:ascii="Arial" w:hAnsi="Arial" w:cs="Arial"/>
          <w:sz w:val="28"/>
          <w:szCs w:val="28"/>
        </w:rPr>
      </w:pPr>
    </w:p>
    <w:p w14:paraId="5AECE1D2" w14:textId="5D7D3FFB" w:rsidR="00257A94" w:rsidRPr="00BA58BD" w:rsidRDefault="00257A94" w:rsidP="00BA58BD">
      <w:pPr>
        <w:pStyle w:val="ListParagraph"/>
        <w:numPr>
          <w:ilvl w:val="0"/>
          <w:numId w:val="6"/>
        </w:numPr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t xml:space="preserve">For further progress, Cambodia would like to offer three recommendations for </w:t>
      </w:r>
      <w:r w:rsidR="000036EE" w:rsidRPr="00BA58BD">
        <w:rPr>
          <w:rFonts w:ascii="Arial" w:hAnsi="Arial" w:cs="Arial"/>
          <w:sz w:val="28"/>
          <w:szCs w:val="28"/>
        </w:rPr>
        <w:t>Finland</w:t>
      </w:r>
      <w:r w:rsidRPr="00BA58BD">
        <w:rPr>
          <w:rFonts w:ascii="Arial" w:hAnsi="Arial" w:cs="Arial"/>
          <w:sz w:val="28"/>
          <w:szCs w:val="28"/>
        </w:rPr>
        <w:t>’s consideration:</w:t>
      </w:r>
    </w:p>
    <w:p w14:paraId="057CDC58" w14:textId="47BA5E9A" w:rsidR="006F56E3" w:rsidRPr="00BA58BD" w:rsidRDefault="00421F8C" w:rsidP="00BA58BD">
      <w:pPr>
        <w:pStyle w:val="ListParagraph"/>
        <w:numPr>
          <w:ilvl w:val="0"/>
          <w:numId w:val="8"/>
        </w:numPr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t>Encourage to place</w:t>
      </w:r>
      <w:r w:rsidR="006F56E3" w:rsidRPr="00BA58BD">
        <w:rPr>
          <w:rFonts w:ascii="Arial" w:hAnsi="Arial" w:cs="Arial"/>
          <w:sz w:val="28"/>
          <w:szCs w:val="28"/>
        </w:rPr>
        <w:t xml:space="preserve"> human rights at the core of any response to fight pandemic</w:t>
      </w:r>
      <w:r w:rsidR="006F5607" w:rsidRPr="00BA58BD">
        <w:rPr>
          <w:rFonts w:ascii="Arial" w:hAnsi="Arial" w:cs="Arial"/>
          <w:sz w:val="28"/>
          <w:szCs w:val="28"/>
        </w:rPr>
        <w:t xml:space="preserve"> </w:t>
      </w:r>
      <w:r w:rsidR="006F56E3" w:rsidRPr="00BA58BD">
        <w:rPr>
          <w:rFonts w:ascii="Arial" w:hAnsi="Arial" w:cs="Arial"/>
          <w:sz w:val="28"/>
          <w:szCs w:val="28"/>
        </w:rPr>
        <w:t>by fair distribution of vaccines, medicines</w:t>
      </w:r>
      <w:r w:rsidR="006F5607" w:rsidRPr="00BA58BD">
        <w:rPr>
          <w:rFonts w:ascii="Arial" w:hAnsi="Arial" w:cs="Arial"/>
          <w:sz w:val="28"/>
          <w:szCs w:val="28"/>
        </w:rPr>
        <w:t xml:space="preserve">, </w:t>
      </w:r>
      <w:r w:rsidR="000F1882" w:rsidRPr="00BA58BD">
        <w:rPr>
          <w:rFonts w:ascii="Arial" w:hAnsi="Arial" w:cs="Arial"/>
          <w:sz w:val="28"/>
          <w:szCs w:val="28"/>
        </w:rPr>
        <w:t xml:space="preserve">tools </w:t>
      </w:r>
      <w:r w:rsidR="00EF58E6" w:rsidRPr="00BA58BD">
        <w:rPr>
          <w:rFonts w:ascii="Arial" w:hAnsi="Arial" w:cs="Arial"/>
          <w:sz w:val="28"/>
          <w:szCs w:val="28"/>
        </w:rPr>
        <w:t xml:space="preserve">and </w:t>
      </w:r>
      <w:r w:rsidR="006F56E3" w:rsidRPr="00BA58BD">
        <w:rPr>
          <w:rFonts w:ascii="Arial" w:hAnsi="Arial" w:cs="Arial"/>
          <w:sz w:val="28"/>
          <w:szCs w:val="28"/>
        </w:rPr>
        <w:t xml:space="preserve">remedies </w:t>
      </w:r>
      <w:r w:rsidR="00AD7B79" w:rsidRPr="00BA58BD">
        <w:rPr>
          <w:rFonts w:ascii="Arial" w:hAnsi="Arial" w:cs="Arial"/>
          <w:sz w:val="28"/>
          <w:szCs w:val="28"/>
        </w:rPr>
        <w:t>to all</w:t>
      </w:r>
      <w:r w:rsidR="00DA54F7">
        <w:rPr>
          <w:rFonts w:ascii="Arial" w:hAnsi="Arial" w:cs="Arial"/>
          <w:sz w:val="28"/>
          <w:szCs w:val="28"/>
        </w:rPr>
        <w:t>,</w:t>
      </w:r>
      <w:r w:rsidR="00AD7B79" w:rsidRPr="00BA58BD">
        <w:rPr>
          <w:rFonts w:ascii="Arial" w:hAnsi="Arial" w:cs="Arial"/>
          <w:sz w:val="28"/>
          <w:szCs w:val="28"/>
        </w:rPr>
        <w:t xml:space="preserve"> </w:t>
      </w:r>
      <w:r w:rsidR="006F5607" w:rsidRPr="00BA58BD">
        <w:rPr>
          <w:rFonts w:ascii="Arial" w:hAnsi="Arial" w:cs="Arial"/>
          <w:sz w:val="28"/>
          <w:szCs w:val="28"/>
        </w:rPr>
        <w:t xml:space="preserve">without </w:t>
      </w:r>
      <w:r w:rsidR="006F56E3" w:rsidRPr="00BA58BD">
        <w:rPr>
          <w:rFonts w:ascii="Arial" w:hAnsi="Arial" w:cs="Arial"/>
          <w:sz w:val="28"/>
          <w:szCs w:val="28"/>
        </w:rPr>
        <w:t>discrimination</w:t>
      </w:r>
    </w:p>
    <w:p w14:paraId="22BBD349" w14:textId="00B105F5" w:rsidR="00257A94" w:rsidRPr="00BA58BD" w:rsidRDefault="00A21538" w:rsidP="00BA58BD">
      <w:pPr>
        <w:pStyle w:val="ListParagraph"/>
        <w:numPr>
          <w:ilvl w:val="0"/>
          <w:numId w:val="8"/>
        </w:numPr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  <w:r w:rsidRPr="00A21538">
        <w:rPr>
          <w:rFonts w:ascii="Arial" w:hAnsi="Arial" w:cs="Arial"/>
          <w:sz w:val="28"/>
          <w:szCs w:val="28"/>
        </w:rPr>
        <w:t xml:space="preserve">Continue taking efforts and measures to </w:t>
      </w:r>
      <w:r w:rsidR="00551276" w:rsidRPr="00BA58BD">
        <w:rPr>
          <w:rFonts w:ascii="Arial" w:hAnsi="Arial" w:cs="Arial"/>
          <w:sz w:val="28"/>
          <w:szCs w:val="28"/>
        </w:rPr>
        <w:t>e</w:t>
      </w:r>
      <w:r w:rsidR="00801B35" w:rsidRPr="00BA58BD">
        <w:rPr>
          <w:rFonts w:ascii="Arial" w:hAnsi="Arial" w:cs="Arial"/>
          <w:sz w:val="28"/>
          <w:szCs w:val="28"/>
        </w:rPr>
        <w:t xml:space="preserve">nsure </w:t>
      </w:r>
      <w:r w:rsidR="009E73F3" w:rsidRPr="009E73F3">
        <w:rPr>
          <w:rFonts w:ascii="Arial" w:hAnsi="Arial" w:cs="Arial"/>
          <w:sz w:val="28"/>
          <w:szCs w:val="28"/>
        </w:rPr>
        <w:t>a clearer and more efficient social security system</w:t>
      </w:r>
      <w:r w:rsidR="00272B93">
        <w:rPr>
          <w:rFonts w:ascii="Arial" w:hAnsi="Arial" w:cs="Arial"/>
          <w:sz w:val="28"/>
          <w:szCs w:val="28"/>
        </w:rPr>
        <w:t>,</w:t>
      </w:r>
      <w:r w:rsidR="00801B35" w:rsidRPr="00BA58BD">
        <w:rPr>
          <w:rFonts w:ascii="Arial" w:hAnsi="Arial" w:cs="Arial"/>
          <w:sz w:val="28"/>
          <w:szCs w:val="28"/>
        </w:rPr>
        <w:t xml:space="preserve"> </w:t>
      </w:r>
      <w:r w:rsidR="009E73F3">
        <w:rPr>
          <w:rFonts w:ascii="Arial" w:hAnsi="Arial" w:cs="Arial"/>
          <w:sz w:val="28"/>
          <w:szCs w:val="28"/>
        </w:rPr>
        <w:t xml:space="preserve">as </w:t>
      </w:r>
      <w:r w:rsidR="000F1882" w:rsidRPr="00BA58BD">
        <w:rPr>
          <w:rFonts w:ascii="Arial" w:hAnsi="Arial" w:cs="Arial"/>
          <w:sz w:val="28"/>
          <w:szCs w:val="28"/>
        </w:rPr>
        <w:t xml:space="preserve">required by </w:t>
      </w:r>
      <w:r w:rsidR="00F3203B" w:rsidRPr="00BA58BD">
        <w:rPr>
          <w:rFonts w:ascii="Arial" w:hAnsi="Arial" w:cs="Arial"/>
          <w:sz w:val="28"/>
          <w:szCs w:val="28"/>
        </w:rPr>
        <w:t>the International Covenant on Economic, Social and Cultural Rights</w:t>
      </w:r>
    </w:p>
    <w:p w14:paraId="6A228185" w14:textId="273950C2" w:rsidR="00801B35" w:rsidRPr="00BA58BD" w:rsidRDefault="000B71D4" w:rsidP="00BA58BD">
      <w:pPr>
        <w:pStyle w:val="ListParagraph"/>
        <w:numPr>
          <w:ilvl w:val="0"/>
          <w:numId w:val="8"/>
        </w:numPr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lastRenderedPageBreak/>
        <w:t>Consider adopting legislation obliging regions and municipalities to establish effective preventive measures to reduce and eliminate violence against women</w:t>
      </w:r>
    </w:p>
    <w:p w14:paraId="5CDBE1F0" w14:textId="77777777" w:rsidR="000B71D4" w:rsidRPr="00BA58BD" w:rsidRDefault="000B71D4" w:rsidP="00BA58BD">
      <w:pPr>
        <w:spacing w:after="0" w:line="360" w:lineRule="auto"/>
        <w:ind w:left="1134"/>
        <w:jc w:val="both"/>
        <w:rPr>
          <w:rFonts w:ascii="Arial" w:hAnsi="Arial" w:cs="Arial"/>
          <w:sz w:val="28"/>
          <w:szCs w:val="28"/>
        </w:rPr>
      </w:pPr>
    </w:p>
    <w:p w14:paraId="1AA54CDF" w14:textId="5BDD7338" w:rsidR="00257A94" w:rsidRPr="00BA58BD" w:rsidRDefault="00257A94" w:rsidP="00BA58BD">
      <w:pPr>
        <w:pStyle w:val="ListParagraph"/>
        <w:numPr>
          <w:ilvl w:val="0"/>
          <w:numId w:val="6"/>
        </w:numPr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t xml:space="preserve">I wish the delegation of </w:t>
      </w:r>
      <w:r w:rsidR="000036EE" w:rsidRPr="00BA58BD">
        <w:rPr>
          <w:rFonts w:ascii="Arial" w:hAnsi="Arial" w:cs="Arial"/>
          <w:sz w:val="28"/>
          <w:szCs w:val="28"/>
        </w:rPr>
        <w:t>Finland</w:t>
      </w:r>
      <w:r w:rsidRPr="00BA58BD">
        <w:rPr>
          <w:rFonts w:ascii="Arial" w:hAnsi="Arial" w:cs="Arial"/>
          <w:sz w:val="28"/>
          <w:szCs w:val="28"/>
        </w:rPr>
        <w:t xml:space="preserve"> every success in this exercise.</w:t>
      </w:r>
    </w:p>
    <w:p w14:paraId="5282C713" w14:textId="77777777" w:rsidR="00257A94" w:rsidRPr="00BA58BD" w:rsidRDefault="00257A94" w:rsidP="00BA58BD">
      <w:pPr>
        <w:pStyle w:val="ListParagraph"/>
        <w:spacing w:after="0" w:line="360" w:lineRule="auto"/>
        <w:contextualSpacing w:val="0"/>
        <w:jc w:val="both"/>
        <w:rPr>
          <w:rFonts w:ascii="Arial" w:hAnsi="Arial" w:cs="Arial"/>
          <w:sz w:val="28"/>
          <w:szCs w:val="28"/>
        </w:rPr>
      </w:pPr>
    </w:p>
    <w:p w14:paraId="7E1C095A" w14:textId="4657E2BF" w:rsidR="00257A94" w:rsidRPr="00BA58BD" w:rsidRDefault="006725DC" w:rsidP="00BA58BD">
      <w:pPr>
        <w:spacing w:after="0" w:line="360" w:lineRule="auto"/>
        <w:jc w:val="both"/>
        <w:rPr>
          <w:rFonts w:ascii="Arial" w:hAnsi="Arial" w:cs="Arial"/>
          <w:sz w:val="28"/>
          <w:szCs w:val="28"/>
        </w:rPr>
      </w:pPr>
      <w:r w:rsidRPr="00BA58BD">
        <w:rPr>
          <w:rFonts w:ascii="Arial" w:hAnsi="Arial" w:cs="Arial"/>
          <w:sz w:val="28"/>
          <w:szCs w:val="28"/>
        </w:rPr>
        <w:t>I t</w:t>
      </w:r>
      <w:r w:rsidR="00257A94" w:rsidRPr="00BA58BD">
        <w:rPr>
          <w:rFonts w:ascii="Arial" w:hAnsi="Arial" w:cs="Arial"/>
          <w:sz w:val="28"/>
          <w:szCs w:val="28"/>
        </w:rPr>
        <w:t xml:space="preserve">hank you! </w:t>
      </w:r>
    </w:p>
    <w:p w14:paraId="106E28D8" w14:textId="23A813F7" w:rsidR="00A3512C" w:rsidRPr="00BA58BD" w:rsidRDefault="00257A94" w:rsidP="00BA58BD">
      <w:pPr>
        <w:spacing w:after="0" w:line="360" w:lineRule="auto"/>
        <w:jc w:val="center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  <w:r w:rsidRPr="00BA58BD"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*****</w:t>
      </w:r>
    </w:p>
    <w:sectPr w:rsidR="00A3512C" w:rsidRPr="00BA58BD" w:rsidSect="00105824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4FBDC" w14:textId="77777777" w:rsidR="0018708D" w:rsidRDefault="0018708D" w:rsidP="00105824">
      <w:pPr>
        <w:spacing w:after="0" w:line="240" w:lineRule="auto"/>
      </w:pPr>
      <w:r>
        <w:separator/>
      </w:r>
    </w:p>
  </w:endnote>
  <w:endnote w:type="continuationSeparator" w:id="0">
    <w:p w14:paraId="79019754" w14:textId="77777777" w:rsidR="0018708D" w:rsidRDefault="0018708D" w:rsidP="00105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1552041942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5ECAB3D" w14:textId="29BBB2D5" w:rsidR="00105824" w:rsidRPr="005831D2" w:rsidRDefault="00105824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831D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28D9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5831D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28D9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55F7948" w14:textId="77777777" w:rsidR="00105824" w:rsidRPr="005831D2" w:rsidRDefault="00105824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6F77E" w14:textId="77777777" w:rsidR="0018708D" w:rsidRDefault="0018708D" w:rsidP="00105824">
      <w:pPr>
        <w:spacing w:after="0" w:line="240" w:lineRule="auto"/>
      </w:pPr>
      <w:r>
        <w:separator/>
      </w:r>
    </w:p>
  </w:footnote>
  <w:footnote w:type="continuationSeparator" w:id="0">
    <w:p w14:paraId="1DB52F5B" w14:textId="77777777" w:rsidR="0018708D" w:rsidRDefault="0018708D" w:rsidP="001058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F73"/>
    <w:multiLevelType w:val="hybridMultilevel"/>
    <w:tmpl w:val="247629EE"/>
    <w:lvl w:ilvl="0" w:tplc="A61C13A6">
      <w:start w:val="6"/>
      <w:numFmt w:val="bullet"/>
      <w:lvlText w:val="-"/>
      <w:lvlJc w:val="left"/>
      <w:pPr>
        <w:ind w:left="720" w:hanging="360"/>
      </w:pPr>
      <w:rPr>
        <w:rFonts w:ascii="Palatino Linotype" w:eastAsia="Calibri" w:hAnsi="Palatino Linotype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31088"/>
    <w:multiLevelType w:val="hybridMultilevel"/>
    <w:tmpl w:val="DAF45C0A"/>
    <w:lvl w:ilvl="0" w:tplc="D3806A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06B31"/>
    <w:multiLevelType w:val="hybridMultilevel"/>
    <w:tmpl w:val="8E62C9DE"/>
    <w:lvl w:ilvl="0" w:tplc="D598E2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F0CE3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B5AF4"/>
    <w:multiLevelType w:val="hybridMultilevel"/>
    <w:tmpl w:val="D428BDEE"/>
    <w:lvl w:ilvl="0" w:tplc="A15CCE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D2EDB"/>
    <w:multiLevelType w:val="hybridMultilevel"/>
    <w:tmpl w:val="5F825FE6"/>
    <w:lvl w:ilvl="0" w:tplc="2984170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560D7BC4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EB4FB0"/>
    <w:multiLevelType w:val="hybridMultilevel"/>
    <w:tmpl w:val="4B184EE0"/>
    <w:lvl w:ilvl="0" w:tplc="B41C4AE2">
      <w:start w:val="9"/>
      <w:numFmt w:val="bullet"/>
      <w:lvlText w:val="-"/>
      <w:lvlJc w:val="left"/>
      <w:pPr>
        <w:ind w:left="149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645552030">
    <w:abstractNumId w:val="6"/>
  </w:num>
  <w:num w:numId="2" w16cid:durableId="1635021763">
    <w:abstractNumId w:val="1"/>
  </w:num>
  <w:num w:numId="3" w16cid:durableId="1813714136">
    <w:abstractNumId w:val="5"/>
  </w:num>
  <w:num w:numId="4" w16cid:durableId="685256971">
    <w:abstractNumId w:val="4"/>
  </w:num>
  <w:num w:numId="5" w16cid:durableId="1988052777">
    <w:abstractNumId w:val="3"/>
  </w:num>
  <w:num w:numId="6" w16cid:durableId="514157105">
    <w:abstractNumId w:val="2"/>
  </w:num>
  <w:num w:numId="7" w16cid:durableId="604460303">
    <w:abstractNumId w:val="0"/>
  </w:num>
  <w:num w:numId="8" w16cid:durableId="5176209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K0MDA2MjcxMjBV0lEKTi0uzszPAykwNKgFAAXaoNQtAAAA"/>
  </w:docVars>
  <w:rsids>
    <w:rsidRoot w:val="003C7A36"/>
    <w:rsid w:val="000028D9"/>
    <w:rsid w:val="000036EE"/>
    <w:rsid w:val="000069A9"/>
    <w:rsid w:val="00015AA6"/>
    <w:rsid w:val="00022877"/>
    <w:rsid w:val="00024E24"/>
    <w:rsid w:val="00025039"/>
    <w:rsid w:val="00025130"/>
    <w:rsid w:val="000265AC"/>
    <w:rsid w:val="000349EB"/>
    <w:rsid w:val="000725A1"/>
    <w:rsid w:val="000873F2"/>
    <w:rsid w:val="000932A4"/>
    <w:rsid w:val="00096653"/>
    <w:rsid w:val="00096EF5"/>
    <w:rsid w:val="00097D46"/>
    <w:rsid w:val="000A0793"/>
    <w:rsid w:val="000A3291"/>
    <w:rsid w:val="000A7527"/>
    <w:rsid w:val="000B1FD1"/>
    <w:rsid w:val="000B46E1"/>
    <w:rsid w:val="000B63BA"/>
    <w:rsid w:val="000B6B12"/>
    <w:rsid w:val="000B71D4"/>
    <w:rsid w:val="000C414E"/>
    <w:rsid w:val="000D1313"/>
    <w:rsid w:val="000D447A"/>
    <w:rsid w:val="000E2696"/>
    <w:rsid w:val="000E299F"/>
    <w:rsid w:val="000E4343"/>
    <w:rsid w:val="000F1882"/>
    <w:rsid w:val="000F2336"/>
    <w:rsid w:val="000F3469"/>
    <w:rsid w:val="000F48ED"/>
    <w:rsid w:val="00104C82"/>
    <w:rsid w:val="00105824"/>
    <w:rsid w:val="00111E2B"/>
    <w:rsid w:val="00122312"/>
    <w:rsid w:val="0012358D"/>
    <w:rsid w:val="00132684"/>
    <w:rsid w:val="001346AD"/>
    <w:rsid w:val="0013768F"/>
    <w:rsid w:val="001428E6"/>
    <w:rsid w:val="00144542"/>
    <w:rsid w:val="00145970"/>
    <w:rsid w:val="001475E6"/>
    <w:rsid w:val="00154FF6"/>
    <w:rsid w:val="00171599"/>
    <w:rsid w:val="00173C64"/>
    <w:rsid w:val="00185A05"/>
    <w:rsid w:val="0018708D"/>
    <w:rsid w:val="00192F04"/>
    <w:rsid w:val="001951CB"/>
    <w:rsid w:val="001A0431"/>
    <w:rsid w:val="001A1251"/>
    <w:rsid w:val="001B175A"/>
    <w:rsid w:val="001B45BB"/>
    <w:rsid w:val="001C11C8"/>
    <w:rsid w:val="001D3EAA"/>
    <w:rsid w:val="001D79F8"/>
    <w:rsid w:val="001D7A8B"/>
    <w:rsid w:val="001E1281"/>
    <w:rsid w:val="001E224C"/>
    <w:rsid w:val="001E2481"/>
    <w:rsid w:val="001E35CA"/>
    <w:rsid w:val="00201993"/>
    <w:rsid w:val="002024CB"/>
    <w:rsid w:val="0020286E"/>
    <w:rsid w:val="0020396F"/>
    <w:rsid w:val="00205E3D"/>
    <w:rsid w:val="00215ED6"/>
    <w:rsid w:val="0022220C"/>
    <w:rsid w:val="00225033"/>
    <w:rsid w:val="00230424"/>
    <w:rsid w:val="002323EF"/>
    <w:rsid w:val="00232D73"/>
    <w:rsid w:val="002345BF"/>
    <w:rsid w:val="0024194B"/>
    <w:rsid w:val="00253541"/>
    <w:rsid w:val="00257A94"/>
    <w:rsid w:val="00260060"/>
    <w:rsid w:val="00263FAE"/>
    <w:rsid w:val="0027053A"/>
    <w:rsid w:val="00272B93"/>
    <w:rsid w:val="00274780"/>
    <w:rsid w:val="002749B6"/>
    <w:rsid w:val="00274BE4"/>
    <w:rsid w:val="00275870"/>
    <w:rsid w:val="00282114"/>
    <w:rsid w:val="0028771A"/>
    <w:rsid w:val="00291ED1"/>
    <w:rsid w:val="00296188"/>
    <w:rsid w:val="002A100B"/>
    <w:rsid w:val="002A256A"/>
    <w:rsid w:val="002A4BC8"/>
    <w:rsid w:val="002A4ED2"/>
    <w:rsid w:val="002A559C"/>
    <w:rsid w:val="002B1525"/>
    <w:rsid w:val="002B5FF5"/>
    <w:rsid w:val="002C1D7A"/>
    <w:rsid w:val="002C2637"/>
    <w:rsid w:val="002D01EE"/>
    <w:rsid w:val="002D2627"/>
    <w:rsid w:val="002D51CE"/>
    <w:rsid w:val="002D70E8"/>
    <w:rsid w:val="002E6C32"/>
    <w:rsid w:val="002F43EB"/>
    <w:rsid w:val="002F68EA"/>
    <w:rsid w:val="00300C67"/>
    <w:rsid w:val="003031B5"/>
    <w:rsid w:val="00310E05"/>
    <w:rsid w:val="00312229"/>
    <w:rsid w:val="00313510"/>
    <w:rsid w:val="00313E7E"/>
    <w:rsid w:val="003206D9"/>
    <w:rsid w:val="00322502"/>
    <w:rsid w:val="00324159"/>
    <w:rsid w:val="003249B4"/>
    <w:rsid w:val="0032530E"/>
    <w:rsid w:val="0032582B"/>
    <w:rsid w:val="00327605"/>
    <w:rsid w:val="00330FCA"/>
    <w:rsid w:val="0033228C"/>
    <w:rsid w:val="003336A1"/>
    <w:rsid w:val="00337EF5"/>
    <w:rsid w:val="00340DDC"/>
    <w:rsid w:val="0034422E"/>
    <w:rsid w:val="00350FDC"/>
    <w:rsid w:val="00351192"/>
    <w:rsid w:val="00352554"/>
    <w:rsid w:val="00352C4A"/>
    <w:rsid w:val="00354D25"/>
    <w:rsid w:val="0036222C"/>
    <w:rsid w:val="00362EBC"/>
    <w:rsid w:val="003633C1"/>
    <w:rsid w:val="00367D95"/>
    <w:rsid w:val="00380D16"/>
    <w:rsid w:val="00380E83"/>
    <w:rsid w:val="003841CA"/>
    <w:rsid w:val="003861B8"/>
    <w:rsid w:val="00393B66"/>
    <w:rsid w:val="003A0AC5"/>
    <w:rsid w:val="003A0C30"/>
    <w:rsid w:val="003A4BE7"/>
    <w:rsid w:val="003A6843"/>
    <w:rsid w:val="003A7586"/>
    <w:rsid w:val="003B01D1"/>
    <w:rsid w:val="003C2475"/>
    <w:rsid w:val="003C7A36"/>
    <w:rsid w:val="003D21FB"/>
    <w:rsid w:val="003D2DCF"/>
    <w:rsid w:val="003D3AAD"/>
    <w:rsid w:val="003E4312"/>
    <w:rsid w:val="003E7ADB"/>
    <w:rsid w:val="003F6C66"/>
    <w:rsid w:val="003F7DBB"/>
    <w:rsid w:val="00404998"/>
    <w:rsid w:val="00412F73"/>
    <w:rsid w:val="004145C6"/>
    <w:rsid w:val="00415B6D"/>
    <w:rsid w:val="00420309"/>
    <w:rsid w:val="004207E9"/>
    <w:rsid w:val="00421F8C"/>
    <w:rsid w:val="00423051"/>
    <w:rsid w:val="00423E08"/>
    <w:rsid w:val="00424761"/>
    <w:rsid w:val="00427CC4"/>
    <w:rsid w:val="004349BD"/>
    <w:rsid w:val="00435A60"/>
    <w:rsid w:val="00442808"/>
    <w:rsid w:val="00443E82"/>
    <w:rsid w:val="004441BF"/>
    <w:rsid w:val="004502E0"/>
    <w:rsid w:val="004523FD"/>
    <w:rsid w:val="0046181A"/>
    <w:rsid w:val="00462AB6"/>
    <w:rsid w:val="00462F3C"/>
    <w:rsid w:val="004700EA"/>
    <w:rsid w:val="00470114"/>
    <w:rsid w:val="00471348"/>
    <w:rsid w:val="004730BD"/>
    <w:rsid w:val="00475A83"/>
    <w:rsid w:val="004815D1"/>
    <w:rsid w:val="0048299B"/>
    <w:rsid w:val="00491582"/>
    <w:rsid w:val="00492928"/>
    <w:rsid w:val="004A2F83"/>
    <w:rsid w:val="004A458C"/>
    <w:rsid w:val="004A5E0C"/>
    <w:rsid w:val="004A6EDE"/>
    <w:rsid w:val="004B50D0"/>
    <w:rsid w:val="004D28AA"/>
    <w:rsid w:val="004D4E32"/>
    <w:rsid w:val="004E2222"/>
    <w:rsid w:val="004E5BB2"/>
    <w:rsid w:val="004E78D1"/>
    <w:rsid w:val="004F23B7"/>
    <w:rsid w:val="004F2B0D"/>
    <w:rsid w:val="004F2F0E"/>
    <w:rsid w:val="004F3A17"/>
    <w:rsid w:val="00500DF6"/>
    <w:rsid w:val="005017C7"/>
    <w:rsid w:val="0050586F"/>
    <w:rsid w:val="0050691A"/>
    <w:rsid w:val="005108F0"/>
    <w:rsid w:val="005137AA"/>
    <w:rsid w:val="00514283"/>
    <w:rsid w:val="0052159C"/>
    <w:rsid w:val="00522398"/>
    <w:rsid w:val="005329DF"/>
    <w:rsid w:val="00536A3B"/>
    <w:rsid w:val="00541159"/>
    <w:rsid w:val="00547979"/>
    <w:rsid w:val="00551276"/>
    <w:rsid w:val="00552524"/>
    <w:rsid w:val="00552D04"/>
    <w:rsid w:val="00564E72"/>
    <w:rsid w:val="00565789"/>
    <w:rsid w:val="00575BBD"/>
    <w:rsid w:val="00577575"/>
    <w:rsid w:val="00577709"/>
    <w:rsid w:val="00580AF3"/>
    <w:rsid w:val="005831D2"/>
    <w:rsid w:val="005845AD"/>
    <w:rsid w:val="00585527"/>
    <w:rsid w:val="00587D65"/>
    <w:rsid w:val="00590E9C"/>
    <w:rsid w:val="00592F06"/>
    <w:rsid w:val="00594E7B"/>
    <w:rsid w:val="005A0519"/>
    <w:rsid w:val="005A0A87"/>
    <w:rsid w:val="005A0AC0"/>
    <w:rsid w:val="005A2CA8"/>
    <w:rsid w:val="005A3913"/>
    <w:rsid w:val="005A6C31"/>
    <w:rsid w:val="005B03C5"/>
    <w:rsid w:val="005B0C11"/>
    <w:rsid w:val="005B3915"/>
    <w:rsid w:val="005C71A6"/>
    <w:rsid w:val="005C73EC"/>
    <w:rsid w:val="005D2D04"/>
    <w:rsid w:val="005E10A2"/>
    <w:rsid w:val="005F0047"/>
    <w:rsid w:val="005F1274"/>
    <w:rsid w:val="005F3A92"/>
    <w:rsid w:val="005F425D"/>
    <w:rsid w:val="005F44AD"/>
    <w:rsid w:val="00603245"/>
    <w:rsid w:val="0061571D"/>
    <w:rsid w:val="006208A3"/>
    <w:rsid w:val="0062094A"/>
    <w:rsid w:val="00622D56"/>
    <w:rsid w:val="00625099"/>
    <w:rsid w:val="00632313"/>
    <w:rsid w:val="00636B60"/>
    <w:rsid w:val="00640312"/>
    <w:rsid w:val="00645FB6"/>
    <w:rsid w:val="00646AAE"/>
    <w:rsid w:val="00652C48"/>
    <w:rsid w:val="006572ED"/>
    <w:rsid w:val="0066010B"/>
    <w:rsid w:val="00662E1B"/>
    <w:rsid w:val="00667DE0"/>
    <w:rsid w:val="00670436"/>
    <w:rsid w:val="00670527"/>
    <w:rsid w:val="00670A86"/>
    <w:rsid w:val="006725DC"/>
    <w:rsid w:val="00677CE7"/>
    <w:rsid w:val="00680C85"/>
    <w:rsid w:val="00681A89"/>
    <w:rsid w:val="00681EC4"/>
    <w:rsid w:val="006824CE"/>
    <w:rsid w:val="00686305"/>
    <w:rsid w:val="00686D9C"/>
    <w:rsid w:val="00687786"/>
    <w:rsid w:val="00691313"/>
    <w:rsid w:val="006938E8"/>
    <w:rsid w:val="00695E9B"/>
    <w:rsid w:val="00696BA8"/>
    <w:rsid w:val="006A34AF"/>
    <w:rsid w:val="006A6FB6"/>
    <w:rsid w:val="006B2C65"/>
    <w:rsid w:val="006B43C7"/>
    <w:rsid w:val="006B4FA8"/>
    <w:rsid w:val="006B714C"/>
    <w:rsid w:val="006B77D8"/>
    <w:rsid w:val="006C1AEE"/>
    <w:rsid w:val="006C6008"/>
    <w:rsid w:val="006D01E1"/>
    <w:rsid w:val="006D0F7E"/>
    <w:rsid w:val="006D2F29"/>
    <w:rsid w:val="006D4B69"/>
    <w:rsid w:val="006D4FBB"/>
    <w:rsid w:val="006D4FBF"/>
    <w:rsid w:val="006D6B24"/>
    <w:rsid w:val="006D7D94"/>
    <w:rsid w:val="006D7E91"/>
    <w:rsid w:val="006E1492"/>
    <w:rsid w:val="006E45EC"/>
    <w:rsid w:val="006E5C93"/>
    <w:rsid w:val="006E689C"/>
    <w:rsid w:val="006E68F2"/>
    <w:rsid w:val="006E771E"/>
    <w:rsid w:val="006F1452"/>
    <w:rsid w:val="006F1AD9"/>
    <w:rsid w:val="006F4196"/>
    <w:rsid w:val="006F5607"/>
    <w:rsid w:val="006F56E3"/>
    <w:rsid w:val="007018B5"/>
    <w:rsid w:val="00702151"/>
    <w:rsid w:val="00703FD1"/>
    <w:rsid w:val="00720CB6"/>
    <w:rsid w:val="007243BE"/>
    <w:rsid w:val="00724F69"/>
    <w:rsid w:val="00727D30"/>
    <w:rsid w:val="00731D46"/>
    <w:rsid w:val="00734412"/>
    <w:rsid w:val="00735377"/>
    <w:rsid w:val="0073718E"/>
    <w:rsid w:val="00743559"/>
    <w:rsid w:val="00745562"/>
    <w:rsid w:val="00752975"/>
    <w:rsid w:val="007541DF"/>
    <w:rsid w:val="00755505"/>
    <w:rsid w:val="007560D5"/>
    <w:rsid w:val="00757BEB"/>
    <w:rsid w:val="00761647"/>
    <w:rsid w:val="00765BCB"/>
    <w:rsid w:val="0077608B"/>
    <w:rsid w:val="00784557"/>
    <w:rsid w:val="00785872"/>
    <w:rsid w:val="007917AE"/>
    <w:rsid w:val="007918EB"/>
    <w:rsid w:val="007949D9"/>
    <w:rsid w:val="00794FC7"/>
    <w:rsid w:val="00796713"/>
    <w:rsid w:val="007A1DD0"/>
    <w:rsid w:val="007A1EAA"/>
    <w:rsid w:val="007A32FD"/>
    <w:rsid w:val="007A602D"/>
    <w:rsid w:val="007A6922"/>
    <w:rsid w:val="007B06A2"/>
    <w:rsid w:val="007B09A0"/>
    <w:rsid w:val="007B6B8E"/>
    <w:rsid w:val="007C00AF"/>
    <w:rsid w:val="007C6EF0"/>
    <w:rsid w:val="007D19A0"/>
    <w:rsid w:val="007D3559"/>
    <w:rsid w:val="007D3B47"/>
    <w:rsid w:val="007D7573"/>
    <w:rsid w:val="007F013A"/>
    <w:rsid w:val="007F33F2"/>
    <w:rsid w:val="007F657A"/>
    <w:rsid w:val="007F7644"/>
    <w:rsid w:val="00801B35"/>
    <w:rsid w:val="00802C5E"/>
    <w:rsid w:val="00802D58"/>
    <w:rsid w:val="008053AD"/>
    <w:rsid w:val="008077FF"/>
    <w:rsid w:val="008116C4"/>
    <w:rsid w:val="008158A7"/>
    <w:rsid w:val="008247B1"/>
    <w:rsid w:val="00824FE9"/>
    <w:rsid w:val="0082702F"/>
    <w:rsid w:val="00830359"/>
    <w:rsid w:val="0083062F"/>
    <w:rsid w:val="0083138A"/>
    <w:rsid w:val="00836D38"/>
    <w:rsid w:val="00840303"/>
    <w:rsid w:val="0084607A"/>
    <w:rsid w:val="008465BE"/>
    <w:rsid w:val="00850740"/>
    <w:rsid w:val="00854C25"/>
    <w:rsid w:val="00856DDF"/>
    <w:rsid w:val="00860298"/>
    <w:rsid w:val="00863EC4"/>
    <w:rsid w:val="0086484F"/>
    <w:rsid w:val="0086656A"/>
    <w:rsid w:val="00877239"/>
    <w:rsid w:val="008801AD"/>
    <w:rsid w:val="00880B84"/>
    <w:rsid w:val="00884058"/>
    <w:rsid w:val="00886018"/>
    <w:rsid w:val="00886B17"/>
    <w:rsid w:val="00887DAF"/>
    <w:rsid w:val="00890931"/>
    <w:rsid w:val="008955A2"/>
    <w:rsid w:val="00896740"/>
    <w:rsid w:val="008A0E52"/>
    <w:rsid w:val="008A5B5A"/>
    <w:rsid w:val="008A68FE"/>
    <w:rsid w:val="008B0742"/>
    <w:rsid w:val="008B1286"/>
    <w:rsid w:val="008B4ADD"/>
    <w:rsid w:val="008C1B9D"/>
    <w:rsid w:val="008C4ED7"/>
    <w:rsid w:val="008D2AC8"/>
    <w:rsid w:val="008D57FF"/>
    <w:rsid w:val="008D6529"/>
    <w:rsid w:val="008D79DF"/>
    <w:rsid w:val="008D79F9"/>
    <w:rsid w:val="008F1F18"/>
    <w:rsid w:val="008F4026"/>
    <w:rsid w:val="008F5BD3"/>
    <w:rsid w:val="00901CDE"/>
    <w:rsid w:val="00903579"/>
    <w:rsid w:val="00905B52"/>
    <w:rsid w:val="0090602E"/>
    <w:rsid w:val="009102D9"/>
    <w:rsid w:val="00916FAE"/>
    <w:rsid w:val="0092090B"/>
    <w:rsid w:val="00921C9A"/>
    <w:rsid w:val="00925542"/>
    <w:rsid w:val="009369B9"/>
    <w:rsid w:val="00937525"/>
    <w:rsid w:val="00952134"/>
    <w:rsid w:val="00956CB4"/>
    <w:rsid w:val="00956D50"/>
    <w:rsid w:val="00967025"/>
    <w:rsid w:val="0097086D"/>
    <w:rsid w:val="00972718"/>
    <w:rsid w:val="0097305A"/>
    <w:rsid w:val="009755BD"/>
    <w:rsid w:val="00976A23"/>
    <w:rsid w:val="00977C26"/>
    <w:rsid w:val="00980250"/>
    <w:rsid w:val="00985ABB"/>
    <w:rsid w:val="00986247"/>
    <w:rsid w:val="0098663B"/>
    <w:rsid w:val="009A27E2"/>
    <w:rsid w:val="009B09F7"/>
    <w:rsid w:val="009B3338"/>
    <w:rsid w:val="009B7CD1"/>
    <w:rsid w:val="009C2FA5"/>
    <w:rsid w:val="009C7CA3"/>
    <w:rsid w:val="009D1966"/>
    <w:rsid w:val="009D4DDD"/>
    <w:rsid w:val="009E4380"/>
    <w:rsid w:val="009E73F3"/>
    <w:rsid w:val="009F74F6"/>
    <w:rsid w:val="00A002F6"/>
    <w:rsid w:val="00A00871"/>
    <w:rsid w:val="00A01576"/>
    <w:rsid w:val="00A02653"/>
    <w:rsid w:val="00A05E96"/>
    <w:rsid w:val="00A1338A"/>
    <w:rsid w:val="00A14607"/>
    <w:rsid w:val="00A21538"/>
    <w:rsid w:val="00A2545C"/>
    <w:rsid w:val="00A2789D"/>
    <w:rsid w:val="00A3512C"/>
    <w:rsid w:val="00A35A40"/>
    <w:rsid w:val="00A41F88"/>
    <w:rsid w:val="00A43504"/>
    <w:rsid w:val="00A43AE8"/>
    <w:rsid w:val="00A50A29"/>
    <w:rsid w:val="00A564C1"/>
    <w:rsid w:val="00A629FD"/>
    <w:rsid w:val="00A645AB"/>
    <w:rsid w:val="00A65B8E"/>
    <w:rsid w:val="00A67444"/>
    <w:rsid w:val="00A73D76"/>
    <w:rsid w:val="00A80803"/>
    <w:rsid w:val="00A81256"/>
    <w:rsid w:val="00A82172"/>
    <w:rsid w:val="00A826FE"/>
    <w:rsid w:val="00AA1086"/>
    <w:rsid w:val="00AB608F"/>
    <w:rsid w:val="00AC24CF"/>
    <w:rsid w:val="00AC427D"/>
    <w:rsid w:val="00AC4ABC"/>
    <w:rsid w:val="00AC74D7"/>
    <w:rsid w:val="00AD08CF"/>
    <w:rsid w:val="00AD30AF"/>
    <w:rsid w:val="00AD576E"/>
    <w:rsid w:val="00AD5F1D"/>
    <w:rsid w:val="00AD6790"/>
    <w:rsid w:val="00AD7867"/>
    <w:rsid w:val="00AD7B79"/>
    <w:rsid w:val="00AE564C"/>
    <w:rsid w:val="00AF077E"/>
    <w:rsid w:val="00AF311F"/>
    <w:rsid w:val="00AF5036"/>
    <w:rsid w:val="00AF5926"/>
    <w:rsid w:val="00B00A55"/>
    <w:rsid w:val="00B016B5"/>
    <w:rsid w:val="00B03048"/>
    <w:rsid w:val="00B10491"/>
    <w:rsid w:val="00B15948"/>
    <w:rsid w:val="00B204CC"/>
    <w:rsid w:val="00B213FD"/>
    <w:rsid w:val="00B24287"/>
    <w:rsid w:val="00B2566B"/>
    <w:rsid w:val="00B27C0A"/>
    <w:rsid w:val="00B27C4A"/>
    <w:rsid w:val="00B305E7"/>
    <w:rsid w:val="00B378DC"/>
    <w:rsid w:val="00B400FE"/>
    <w:rsid w:val="00B44DCC"/>
    <w:rsid w:val="00B53B63"/>
    <w:rsid w:val="00B54EF9"/>
    <w:rsid w:val="00B55C22"/>
    <w:rsid w:val="00B5614D"/>
    <w:rsid w:val="00B56836"/>
    <w:rsid w:val="00B56B3F"/>
    <w:rsid w:val="00B60CB3"/>
    <w:rsid w:val="00B63849"/>
    <w:rsid w:val="00B65624"/>
    <w:rsid w:val="00B75A81"/>
    <w:rsid w:val="00B77307"/>
    <w:rsid w:val="00B77494"/>
    <w:rsid w:val="00B83979"/>
    <w:rsid w:val="00B840E6"/>
    <w:rsid w:val="00B8569B"/>
    <w:rsid w:val="00B85D41"/>
    <w:rsid w:val="00B869C4"/>
    <w:rsid w:val="00B9020D"/>
    <w:rsid w:val="00B95C9A"/>
    <w:rsid w:val="00B95FF4"/>
    <w:rsid w:val="00BA0CD9"/>
    <w:rsid w:val="00BA58BD"/>
    <w:rsid w:val="00BA5911"/>
    <w:rsid w:val="00BA6245"/>
    <w:rsid w:val="00BB03CB"/>
    <w:rsid w:val="00BB0459"/>
    <w:rsid w:val="00BB1BBD"/>
    <w:rsid w:val="00BB21B3"/>
    <w:rsid w:val="00BB22C8"/>
    <w:rsid w:val="00BB2562"/>
    <w:rsid w:val="00BB4DAC"/>
    <w:rsid w:val="00BC13BC"/>
    <w:rsid w:val="00BC7D3A"/>
    <w:rsid w:val="00BE11FB"/>
    <w:rsid w:val="00BE2A35"/>
    <w:rsid w:val="00BE453D"/>
    <w:rsid w:val="00BE57C9"/>
    <w:rsid w:val="00BE5A8E"/>
    <w:rsid w:val="00BE5B6E"/>
    <w:rsid w:val="00BE60E7"/>
    <w:rsid w:val="00BE6CFF"/>
    <w:rsid w:val="00BE7613"/>
    <w:rsid w:val="00BF1C2B"/>
    <w:rsid w:val="00BF2BBD"/>
    <w:rsid w:val="00BF2FD8"/>
    <w:rsid w:val="00BF52CF"/>
    <w:rsid w:val="00BF55E1"/>
    <w:rsid w:val="00C00B40"/>
    <w:rsid w:val="00C042DA"/>
    <w:rsid w:val="00C12EC1"/>
    <w:rsid w:val="00C220FB"/>
    <w:rsid w:val="00C226A2"/>
    <w:rsid w:val="00C22994"/>
    <w:rsid w:val="00C24FE7"/>
    <w:rsid w:val="00C33087"/>
    <w:rsid w:val="00C337F8"/>
    <w:rsid w:val="00C34F3C"/>
    <w:rsid w:val="00C377DF"/>
    <w:rsid w:val="00C422E4"/>
    <w:rsid w:val="00C429A4"/>
    <w:rsid w:val="00C4362F"/>
    <w:rsid w:val="00C43A86"/>
    <w:rsid w:val="00C51D0F"/>
    <w:rsid w:val="00C5217B"/>
    <w:rsid w:val="00C54101"/>
    <w:rsid w:val="00C550FF"/>
    <w:rsid w:val="00C568D0"/>
    <w:rsid w:val="00C61319"/>
    <w:rsid w:val="00C6452C"/>
    <w:rsid w:val="00C65377"/>
    <w:rsid w:val="00C66B19"/>
    <w:rsid w:val="00C67E9F"/>
    <w:rsid w:val="00C67F75"/>
    <w:rsid w:val="00C713E6"/>
    <w:rsid w:val="00C773E0"/>
    <w:rsid w:val="00C7773A"/>
    <w:rsid w:val="00C924CD"/>
    <w:rsid w:val="00C926F4"/>
    <w:rsid w:val="00C940B6"/>
    <w:rsid w:val="00C97459"/>
    <w:rsid w:val="00CA0AF4"/>
    <w:rsid w:val="00CA47EC"/>
    <w:rsid w:val="00CA7EAB"/>
    <w:rsid w:val="00CB1CB6"/>
    <w:rsid w:val="00CB2BEF"/>
    <w:rsid w:val="00CB50C0"/>
    <w:rsid w:val="00CB7C31"/>
    <w:rsid w:val="00CC6AA9"/>
    <w:rsid w:val="00CE0866"/>
    <w:rsid w:val="00CE2FE6"/>
    <w:rsid w:val="00CE3185"/>
    <w:rsid w:val="00CE6FEE"/>
    <w:rsid w:val="00CF0D5D"/>
    <w:rsid w:val="00CF21CB"/>
    <w:rsid w:val="00CF571A"/>
    <w:rsid w:val="00CF6085"/>
    <w:rsid w:val="00D06BFC"/>
    <w:rsid w:val="00D11926"/>
    <w:rsid w:val="00D125EA"/>
    <w:rsid w:val="00D144C2"/>
    <w:rsid w:val="00D14FF1"/>
    <w:rsid w:val="00D25EE1"/>
    <w:rsid w:val="00D322F7"/>
    <w:rsid w:val="00D35673"/>
    <w:rsid w:val="00D404FC"/>
    <w:rsid w:val="00D41C08"/>
    <w:rsid w:val="00D6312E"/>
    <w:rsid w:val="00D64D47"/>
    <w:rsid w:val="00D719AE"/>
    <w:rsid w:val="00D739FF"/>
    <w:rsid w:val="00D76A52"/>
    <w:rsid w:val="00D76F7E"/>
    <w:rsid w:val="00D779AB"/>
    <w:rsid w:val="00D82E2C"/>
    <w:rsid w:val="00D926EB"/>
    <w:rsid w:val="00D956BF"/>
    <w:rsid w:val="00D967E9"/>
    <w:rsid w:val="00DA3D63"/>
    <w:rsid w:val="00DA54F7"/>
    <w:rsid w:val="00DB212D"/>
    <w:rsid w:val="00DB5B79"/>
    <w:rsid w:val="00DB5C00"/>
    <w:rsid w:val="00DB7521"/>
    <w:rsid w:val="00DC0824"/>
    <w:rsid w:val="00DC13AE"/>
    <w:rsid w:val="00DC3990"/>
    <w:rsid w:val="00DC5495"/>
    <w:rsid w:val="00DD48EB"/>
    <w:rsid w:val="00DD4DDB"/>
    <w:rsid w:val="00DD60D9"/>
    <w:rsid w:val="00DD6612"/>
    <w:rsid w:val="00DE1058"/>
    <w:rsid w:val="00DE1F47"/>
    <w:rsid w:val="00DE257F"/>
    <w:rsid w:val="00DE4264"/>
    <w:rsid w:val="00DE73AE"/>
    <w:rsid w:val="00DF13EA"/>
    <w:rsid w:val="00DF252E"/>
    <w:rsid w:val="00DF259B"/>
    <w:rsid w:val="00E01E60"/>
    <w:rsid w:val="00E0622D"/>
    <w:rsid w:val="00E06BB5"/>
    <w:rsid w:val="00E12343"/>
    <w:rsid w:val="00E226C1"/>
    <w:rsid w:val="00E25EF7"/>
    <w:rsid w:val="00E42208"/>
    <w:rsid w:val="00E43C69"/>
    <w:rsid w:val="00E46355"/>
    <w:rsid w:val="00E62291"/>
    <w:rsid w:val="00E6506D"/>
    <w:rsid w:val="00E66EAA"/>
    <w:rsid w:val="00E6703F"/>
    <w:rsid w:val="00E677C6"/>
    <w:rsid w:val="00E70B95"/>
    <w:rsid w:val="00E71BEF"/>
    <w:rsid w:val="00E7243B"/>
    <w:rsid w:val="00E80363"/>
    <w:rsid w:val="00E869F5"/>
    <w:rsid w:val="00E875F7"/>
    <w:rsid w:val="00EA3244"/>
    <w:rsid w:val="00EB1104"/>
    <w:rsid w:val="00EB2558"/>
    <w:rsid w:val="00EB2F6B"/>
    <w:rsid w:val="00EB3CC5"/>
    <w:rsid w:val="00EB3E7A"/>
    <w:rsid w:val="00EB778D"/>
    <w:rsid w:val="00EB7D22"/>
    <w:rsid w:val="00EC1B2B"/>
    <w:rsid w:val="00EC6F9C"/>
    <w:rsid w:val="00EC71E9"/>
    <w:rsid w:val="00ED0A01"/>
    <w:rsid w:val="00ED3425"/>
    <w:rsid w:val="00ED3B5A"/>
    <w:rsid w:val="00ED498C"/>
    <w:rsid w:val="00ED7C6A"/>
    <w:rsid w:val="00ED7DE3"/>
    <w:rsid w:val="00EE6126"/>
    <w:rsid w:val="00EF129E"/>
    <w:rsid w:val="00EF3A12"/>
    <w:rsid w:val="00EF58E6"/>
    <w:rsid w:val="00F05709"/>
    <w:rsid w:val="00F065F5"/>
    <w:rsid w:val="00F11C37"/>
    <w:rsid w:val="00F245FA"/>
    <w:rsid w:val="00F26417"/>
    <w:rsid w:val="00F26A31"/>
    <w:rsid w:val="00F27765"/>
    <w:rsid w:val="00F30795"/>
    <w:rsid w:val="00F30AC5"/>
    <w:rsid w:val="00F3203B"/>
    <w:rsid w:val="00F32110"/>
    <w:rsid w:val="00F373E3"/>
    <w:rsid w:val="00F54CD2"/>
    <w:rsid w:val="00F565C5"/>
    <w:rsid w:val="00F60751"/>
    <w:rsid w:val="00F62DCE"/>
    <w:rsid w:val="00F67544"/>
    <w:rsid w:val="00F720AC"/>
    <w:rsid w:val="00F724F4"/>
    <w:rsid w:val="00F748CD"/>
    <w:rsid w:val="00F74A43"/>
    <w:rsid w:val="00F77A7D"/>
    <w:rsid w:val="00F80F95"/>
    <w:rsid w:val="00F82977"/>
    <w:rsid w:val="00F82A8D"/>
    <w:rsid w:val="00F83235"/>
    <w:rsid w:val="00F832BF"/>
    <w:rsid w:val="00F845DF"/>
    <w:rsid w:val="00F930B2"/>
    <w:rsid w:val="00F9488E"/>
    <w:rsid w:val="00F94AB1"/>
    <w:rsid w:val="00F95751"/>
    <w:rsid w:val="00F97129"/>
    <w:rsid w:val="00FA1DF3"/>
    <w:rsid w:val="00FA34F2"/>
    <w:rsid w:val="00FB0E88"/>
    <w:rsid w:val="00FB2C8F"/>
    <w:rsid w:val="00FC06D2"/>
    <w:rsid w:val="00FC7BEE"/>
    <w:rsid w:val="00FD3B6E"/>
    <w:rsid w:val="00FE19A0"/>
    <w:rsid w:val="00FE3BDB"/>
    <w:rsid w:val="00FE4C07"/>
    <w:rsid w:val="00FE51D2"/>
    <w:rsid w:val="00FE5B32"/>
    <w:rsid w:val="00FE6979"/>
    <w:rsid w:val="00FF056E"/>
    <w:rsid w:val="00FF366B"/>
    <w:rsid w:val="00FF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44DB4"/>
  <w15:chartTrackingRefBased/>
  <w15:docId w15:val="{B6EFFAB4-B503-400E-B104-4AB92E2AB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GB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A36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En tête 1,Normal Italics,Recommendation,List Paragraph1,List Paragraph11,Rec para,List Paragraph111,L,F5 List Paragraph,Dot pt,CV text,Table text,Medium Grid 1 - Accent 21,Numbered Paragraph,Bulit List -  Paragraph,Text,Noise heading,列出段落"/>
    <w:basedOn w:val="Normal"/>
    <w:link w:val="ListParagraphChar"/>
    <w:uiPriority w:val="34"/>
    <w:qFormat/>
    <w:rsid w:val="000F48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824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824"/>
    <w:rPr>
      <w:szCs w:val="22"/>
      <w:lang w:bidi="ar-SA"/>
    </w:rPr>
  </w:style>
  <w:style w:type="paragraph" w:styleId="NormalWeb">
    <w:name w:val="Normal (Web)"/>
    <w:basedOn w:val="Normal"/>
    <w:uiPriority w:val="99"/>
    <w:rsid w:val="000B6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5108F0"/>
    <w:pPr>
      <w:widowControl w:val="0"/>
      <w:autoSpaceDE w:val="0"/>
      <w:autoSpaceDN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108F0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iPriority w:val="99"/>
    <w:semiHidden/>
    <w:unhideWhenUsed/>
    <w:rsid w:val="00552524"/>
    <w:rPr>
      <w:color w:val="0000FF"/>
      <w:u w:val="single"/>
    </w:rPr>
  </w:style>
  <w:style w:type="character" w:customStyle="1" w:styleId="ListParagraphChar">
    <w:name w:val="List Paragraph Char"/>
    <w:aliases w:val="En tête 1 Char,Normal Italics Char,Recommendation Char,List Paragraph1 Char,List Paragraph11 Char,Rec para Char,List Paragraph111 Char,L Char,F5 List Paragraph Char,Dot pt Char,CV text Char,Table text Char,Numbered Paragraph Char"/>
    <w:link w:val="ListParagraph"/>
    <w:uiPriority w:val="34"/>
    <w:qFormat/>
    <w:locked/>
    <w:rsid w:val="0012358D"/>
    <w:rPr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F1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3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3EA"/>
    <w:rPr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3EA"/>
    <w:rPr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3EA"/>
    <w:rPr>
      <w:rFonts w:ascii="Segoe UI" w:hAnsi="Segoe UI" w:cs="Segoe UI"/>
      <w:sz w:val="18"/>
      <w:szCs w:val="18"/>
      <w:lang w:bidi="ar-SA"/>
    </w:rPr>
  </w:style>
  <w:style w:type="paragraph" w:styleId="Revision">
    <w:name w:val="Revision"/>
    <w:hidden/>
    <w:uiPriority w:val="99"/>
    <w:semiHidden/>
    <w:rsid w:val="006208A3"/>
    <w:pPr>
      <w:spacing w:after="0" w:line="240" w:lineRule="auto"/>
    </w:pPr>
    <w:rPr>
      <w:szCs w:val="22"/>
      <w:lang w:bidi="ar-SA"/>
    </w:rPr>
  </w:style>
  <w:style w:type="paragraph" w:customStyle="1" w:styleId="Default">
    <w:name w:val="Default"/>
    <w:rsid w:val="00257A94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0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16F83-2B13-4F18-94B2-5F64A6785E18}"/>
</file>

<file path=customXml/itemProps2.xml><?xml version="1.0" encoding="utf-8"?>
<ds:datastoreItem xmlns:ds="http://schemas.openxmlformats.org/officeDocument/2006/customXml" ds:itemID="{1349B4DF-4B9F-4161-8A33-759D35BD2470}"/>
</file>

<file path=customXml/itemProps3.xml><?xml version="1.0" encoding="utf-8"?>
<ds:datastoreItem xmlns:ds="http://schemas.openxmlformats.org/officeDocument/2006/customXml" ds:itemID="{3B51BAC6-4845-404B-A584-92DB4320C4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ASNA VA</dc:creator>
  <cp:keywords/>
  <dc:description/>
  <cp:lastModifiedBy>Veasna Va</cp:lastModifiedBy>
  <cp:revision>9</cp:revision>
  <cp:lastPrinted>2022-11-09T11:16:00Z</cp:lastPrinted>
  <dcterms:created xsi:type="dcterms:W3CDTF">2022-11-09T11:13:00Z</dcterms:created>
  <dcterms:modified xsi:type="dcterms:W3CDTF">2022-11-0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